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4E7AB589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380287" w:rsidRPr="00380287">
        <w:rPr>
          <w:rFonts w:ascii="Calibri" w:eastAsia="Times New Roman" w:hAnsi="Calibri" w:cs="Times New Roman"/>
          <w:b/>
          <w:color w:val="642D08"/>
          <w:sz w:val="40"/>
          <w:szCs w:val="32"/>
        </w:rPr>
        <w:t>Setup Legends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1D00588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1F6607">
        <w:rPr>
          <w:rFonts w:ascii="Calibri" w:eastAsia="Calibri" w:hAnsi="Calibri" w:cs="Times New Roman"/>
          <w:b/>
          <w:bCs/>
        </w:rPr>
        <w:t xml:space="preserve">cleaning </w:t>
      </w:r>
      <w:r w:rsidR="001A7B17">
        <w:rPr>
          <w:rFonts w:ascii="Calibri" w:eastAsia="Calibri" w:hAnsi="Calibri" w:cs="Times New Roman"/>
          <w:b/>
          <w:bCs/>
        </w:rPr>
        <w:t>setup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1A7B17">
        <w:rPr>
          <w:rFonts w:ascii="Calibri" w:eastAsia="Calibri" w:hAnsi="Calibri" w:cs="Times New Roman"/>
          <w:b/>
          <w:bCs/>
        </w:rPr>
        <w:t>setup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1A7B17">
        <w:rPr>
          <w:rFonts w:ascii="Calibri" w:eastAsia="Calibri" w:hAnsi="Calibri" w:cs="Times New Roman"/>
        </w:rPr>
        <w:t>Setups</w:t>
      </w:r>
      <w:r w:rsidRPr="007A788C">
        <w:rPr>
          <w:rFonts w:ascii="Calibri" w:eastAsia="Calibri" w:hAnsi="Calibri" w:cs="Times New Roman"/>
        </w:rPr>
        <w:t xml:space="preserve">.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7D348BEA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proofErr w:type="gramStart"/>
      <w:r w:rsidR="007A788C" w:rsidRPr="007A788C">
        <w:rPr>
          <w:rFonts w:ascii="Calibri" w:eastAsia="Calibri" w:hAnsi="Calibri" w:cs="Times New Roman"/>
          <w:b/>
          <w:bCs/>
        </w:rPr>
        <w:t>Home</w:t>
      </w:r>
      <w:proofErr w:type="gramEnd"/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1A7B17">
        <w:rPr>
          <w:rFonts w:ascii="Calibri" w:eastAsia="Calibri" w:hAnsi="Calibri" w:cs="Times New Roman"/>
          <w:b/>
          <w:bCs/>
        </w:rPr>
        <w:t>Setup Showcases</w:t>
      </w:r>
      <w:r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1A7B17">
        <w:rPr>
          <w:rFonts w:ascii="Calibri" w:eastAsia="Calibri" w:hAnsi="Calibri" w:cs="Times New Roman"/>
          <w:b/>
          <w:bCs/>
        </w:rPr>
        <w:t>Setup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4AE9F587">
            <wp:extent cx="6572250" cy="479406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4762" cy="48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7FEF1707">
            <wp:extent cx="6555619" cy="504825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Картина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2651" cy="505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155E1B35">
            <wp:extent cx="6634571" cy="2814561"/>
            <wp:effectExtent l="0" t="0" r="0" b="508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4571" cy="2814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0DC53ACE">
            <wp:extent cx="6801540" cy="290426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540" cy="290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2FF0B81D">
            <wp:extent cx="6758302" cy="2929671"/>
            <wp:effectExtent l="0" t="0" r="5080" b="444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292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08F9217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1A7B17">
        <w:rPr>
          <w:rFonts w:ascii="Calibri" w:eastAsia="Calibri" w:hAnsi="Calibri" w:cs="Times New Roman"/>
        </w:rPr>
        <w:t>Setup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1A7B17">
        <w:rPr>
          <w:rFonts w:ascii="Calibri" w:eastAsia="Calibri" w:hAnsi="Calibri" w:cs="Times New Roman"/>
        </w:rPr>
        <w:t>Details</w:t>
      </w:r>
      <w:r w:rsidR="00FF67D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button in the </w:t>
      </w:r>
      <w:r w:rsidR="001A7B17">
        <w:rPr>
          <w:rFonts w:ascii="Calibri" w:eastAsia="Calibri" w:hAnsi="Calibri" w:cs="Times New Roman"/>
        </w:rPr>
        <w:t>Setup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1A7B17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6C47274B">
            <wp:extent cx="6687014" cy="2857877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285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291006C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1A7B17">
        <w:rPr>
          <w:rFonts w:ascii="Calibri" w:eastAsia="Calibri" w:hAnsi="Calibri" w:cs="Times New Roman"/>
          <w:b/>
          <w:bCs/>
        </w:rPr>
        <w:t>Setups added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01F4626E">
            <wp:extent cx="6672097" cy="2860469"/>
            <wp:effectExtent l="0" t="0" r="0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097" cy="2860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46DD5BD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1A7B17">
        <w:rPr>
          <w:rFonts w:ascii="Calibri" w:eastAsia="Calibri" w:hAnsi="Calibri" w:cs="Times New Roman"/>
        </w:rPr>
        <w:t>Setup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2B57014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A7B17">
        <w:rPr>
          <w:rFonts w:ascii="Consolas" w:eastAsia="Calibri" w:hAnsi="Consolas" w:cs="Consolas"/>
          <w:bCs/>
          <w:noProof/>
        </w:rPr>
        <w:t>setup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521411E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1A7B17">
        <w:rPr>
          <w:rFonts w:ascii="Calibri" w:eastAsia="Calibri" w:hAnsi="Calibri" w:cs="Times New Roman"/>
        </w:rPr>
        <w:t>Setups</w:t>
      </w:r>
      <w:r w:rsidRPr="007A788C">
        <w:rPr>
          <w:rFonts w:ascii="Calibri" w:eastAsia="Calibri" w:hAnsi="Calibri" w:cs="Times New Roman"/>
        </w:rPr>
        <w:t>.</w:t>
      </w:r>
    </w:p>
    <w:p w14:paraId="571914FA" w14:textId="66D445B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4633CE">
        <w:rPr>
          <w:rFonts w:ascii="Calibri" w:eastAsia="Times New Roman" w:hAnsi="Calibri" w:cs="Times New Roman"/>
          <w:b/>
          <w:color w:val="8F400B"/>
          <w:sz w:val="32"/>
          <w:szCs w:val="32"/>
        </w:rPr>
        <w:t>Setup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7997251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413D0B50">
            <wp:extent cx="6710752" cy="2891769"/>
            <wp:effectExtent l="0" t="0" r="0" b="444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752" cy="2891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4261ED4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4633CE">
        <w:rPr>
          <w:rFonts w:ascii="Calibri" w:eastAsia="Calibri" w:hAnsi="Calibri" w:cs="Times New Roman"/>
        </w:rPr>
        <w:t>new Setup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12536D4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A7B17">
        <w:rPr>
          <w:rFonts w:ascii="Consolas" w:eastAsia="Calibri" w:hAnsi="Consolas" w:cs="Consolas"/>
          <w:bCs/>
          <w:noProof/>
        </w:rPr>
        <w:t>setup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758B9FE9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4633CE">
        <w:rPr>
          <w:rFonts w:ascii="Consolas" w:eastAsia="Calibri" w:hAnsi="Consolas" w:cs="Consolas"/>
          <w:b/>
          <w:noProof/>
        </w:rPr>
        <w:t>nam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6A507A0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4633CE">
        <w:rPr>
          <w:rFonts w:ascii="Consolas" w:eastAsia="Calibri" w:hAnsi="Consolas" w:cs="Consolas"/>
          <w:b/>
          <w:noProof/>
        </w:rPr>
        <w:t>parts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3BB107F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A7B17">
        <w:rPr>
          <w:rFonts w:ascii="Calibri" w:eastAsia="Calibri" w:hAnsi="Calibri" w:cs="Times New Roman"/>
          <w:b/>
        </w:rPr>
        <w:t>Setup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3848DA43" w:rsidR="007A788C" w:rsidRPr="007A788C" w:rsidRDefault="004633CE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etup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5BBE35C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1A7B17">
        <w:rPr>
          <w:rFonts w:ascii="Calibri" w:eastAsia="Calibri" w:hAnsi="Calibri" w:cs="Times New Roman"/>
        </w:rPr>
        <w:t>Setup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4633CE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4633CE">
        <w:rPr>
          <w:rFonts w:ascii="Calibri" w:eastAsia="Calibri" w:hAnsi="Calibri" w:cs="Times New Roman"/>
          <w:b/>
        </w:rPr>
        <w:t>Setup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4633CE">
        <w:rPr>
          <w:rFonts w:ascii="Calibri" w:eastAsia="Calibri" w:hAnsi="Calibri" w:cs="Times New Roman"/>
        </w:rPr>
        <w:t>Setup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E7FCF5" wp14:editId="031BABF5">
            <wp:extent cx="6841300" cy="2948585"/>
            <wp:effectExtent l="0" t="0" r="0" b="444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300" cy="29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018E53FF">
            <wp:extent cx="6837826" cy="2959439"/>
            <wp:effectExtent l="0" t="0" r="1270" b="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Картина 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826" cy="295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4A64EF1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E42989D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A7B17">
        <w:rPr>
          <w:rFonts w:ascii="Consolas" w:eastAsia="Calibri" w:hAnsi="Consolas" w:cs="Consolas"/>
          <w:bCs/>
          <w:noProof/>
        </w:rPr>
        <w:t>setup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21CD7C29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4633C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etup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54815E8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F74C7E0" wp14:editId="25AA36E5">
            <wp:extent cx="6832627" cy="2962499"/>
            <wp:effectExtent l="0" t="0" r="6350" b="9525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2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2962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7B2B18B8" w:rsid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68BFFC0C" w14:textId="77777777" w:rsidR="004633CE" w:rsidRPr="007A788C" w:rsidRDefault="004633CE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4FCDD61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A7B17">
        <w:rPr>
          <w:rFonts w:ascii="Consolas" w:eastAsia="Calibri" w:hAnsi="Consolas" w:cs="Consolas"/>
          <w:bCs/>
          <w:noProof/>
        </w:rPr>
        <w:t>setup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06F778B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4633CE">
        <w:rPr>
          <w:rFonts w:ascii="Calibri" w:eastAsia="Calibri" w:hAnsi="Calibri" w:cs="Times New Roman"/>
          <w:sz w:val="20"/>
          <w:szCs w:val="20"/>
        </w:rPr>
        <w:t>Setup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46D83794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4633CE">
        <w:rPr>
          <w:rFonts w:ascii="Consolas" w:eastAsia="Calibri" w:hAnsi="Consolas" w:cs="Consolas"/>
          <w:b/>
          <w:noProof/>
        </w:rPr>
        <w:t>nam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1447BC38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4633CE">
        <w:rPr>
          <w:rFonts w:ascii="Consolas" w:eastAsia="Calibri" w:hAnsi="Consolas" w:cs="Consolas"/>
          <w:b/>
          <w:noProof/>
        </w:rPr>
        <w:t>parts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3D89A835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4633CE">
        <w:rPr>
          <w:rFonts w:ascii="Calibri" w:eastAsia="Calibri" w:hAnsi="Calibri" w:cs="Times New Roman"/>
        </w:rPr>
        <w:t>Setup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50DE827C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4633C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etup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11C8080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1A7B17">
        <w:rPr>
          <w:rFonts w:ascii="Calibri" w:eastAsia="Calibri" w:hAnsi="Calibri" w:cs="Times New Roman"/>
        </w:rPr>
        <w:t>Setup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1A7B17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2E081CB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0626AAD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1A7B17">
        <w:rPr>
          <w:rFonts w:ascii="Consolas" w:eastAsia="Calibri" w:hAnsi="Consolas" w:cs="Consolas"/>
          <w:bCs/>
          <w:noProof/>
        </w:rPr>
        <w:t>setup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029F35D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4633CE">
        <w:rPr>
          <w:rFonts w:ascii="Calibri" w:eastAsia="Calibri" w:hAnsi="Calibri" w:cs="Times New Roman"/>
        </w:rPr>
        <w:t>Setup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A7B17">
        <w:rPr>
          <w:rFonts w:ascii="Calibri" w:eastAsia="Calibri" w:hAnsi="Calibri" w:cs="Times New Roman"/>
          <w:b/>
          <w:bCs/>
        </w:rPr>
        <w:t>Setup</w:t>
      </w:r>
      <w:r w:rsidR="004633CE">
        <w:rPr>
          <w:rFonts w:ascii="Calibri" w:eastAsia="Calibri" w:hAnsi="Calibri" w:cs="Times New Roman"/>
          <w:b/>
          <w:bCs/>
        </w:rPr>
        <w:t xml:space="preserve"> Showcas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7C7C83D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134E733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1A7B17">
        <w:rPr>
          <w:rFonts w:ascii="Calibri" w:eastAsia="Calibri" w:hAnsi="Calibri" w:cs="Times New Roman"/>
          <w:b/>
        </w:rPr>
        <w:t>Setup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4633CE">
        <w:rPr>
          <w:rFonts w:ascii="Calibri" w:eastAsia="Calibri" w:hAnsi="Calibri" w:cs="Times New Roman"/>
          <w:b/>
        </w:rPr>
        <w:t>Setup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12FF07F" wp14:editId="00B0999E">
            <wp:extent cx="6752681" cy="2936572"/>
            <wp:effectExtent l="0" t="0" r="0" b="0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2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681" cy="2936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4C52ECCE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4D7A5FFA">
            <wp:extent cx="6782709" cy="2929468"/>
            <wp:effectExtent l="0" t="0" r="0" b="4445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2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709" cy="2929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360654E5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</w:t>
      </w:r>
      <w:r w:rsidR="004633CE">
        <w:rPr>
          <w:rFonts w:ascii="Calibri" w:eastAsia="Calibri" w:hAnsi="Calibri" w:cs="Times New Roman"/>
          <w:b/>
          <w:bCs/>
        </w:rPr>
        <w:t>Setup record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C14A0F" wp14:editId="06C61690">
            <wp:extent cx="6732257" cy="2929712"/>
            <wp:effectExtent l="0" t="0" r="0" b="444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Картина 2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2257" cy="292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C9BA67F" wp14:editId="48A361A8">
            <wp:extent cx="6708710" cy="2904034"/>
            <wp:effectExtent l="0" t="0" r="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Картина 3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710" cy="290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75C8601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4633CE">
        <w:rPr>
          <w:rFonts w:ascii="Calibri" w:eastAsia="Calibri" w:hAnsi="Calibri" w:cs="Times New Roman"/>
          <w:b/>
          <w:bCs/>
        </w:rPr>
        <w:t>Setup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055B795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021B3D5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4633CE">
        <w:rPr>
          <w:rFonts w:ascii="Consolas" w:eastAsia="Calibri" w:hAnsi="Consolas" w:cs="Consolas"/>
          <w:b/>
          <w:noProof/>
        </w:rPr>
        <w:t>setup</w:t>
      </w:r>
      <w:r w:rsidR="00FA7536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424A904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4633CE">
        <w:rPr>
          <w:rFonts w:ascii="Calibri" w:eastAsia="Calibri" w:hAnsi="Calibri" w:cs="Times New Roman"/>
          <w:b/>
          <w:bCs/>
        </w:rPr>
        <w:t>Setup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54AD3BE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4633CE">
        <w:rPr>
          <w:rFonts w:ascii="Consolas" w:eastAsia="Calibri" w:hAnsi="Consolas" w:cs="Consolas"/>
          <w:bCs/>
          <w:noProof/>
        </w:rPr>
        <w:t>setup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4633CE">
        <w:rPr>
          <w:rFonts w:ascii="Consolas" w:eastAsia="Calibri" w:hAnsi="Consolas" w:cs="Consolas"/>
          <w:b/>
          <w:noProof/>
        </w:rPr>
        <w:t>setup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1C9DC04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4633CE">
        <w:rPr>
          <w:rFonts w:ascii="Consolas" w:eastAsia="Calibri" w:hAnsi="Consolas" w:cs="Times New Roman"/>
          <w:b/>
          <w:bCs/>
          <w:i/>
          <w:iCs/>
        </w:rPr>
        <w:t>Setup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370BADE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4633CE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etup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2A282EA9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4633CE">
        <w:rPr>
          <w:rFonts w:ascii="Consolas" w:eastAsia="Calibri" w:hAnsi="Consolas" w:cs="Consolas"/>
          <w:bCs/>
          <w:noProof/>
        </w:rPr>
        <w:t>setup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4633CE">
        <w:rPr>
          <w:rFonts w:ascii="Consolas" w:eastAsia="Calibri" w:hAnsi="Consolas" w:cs="Consolas"/>
          <w:b/>
          <w:noProof/>
        </w:rPr>
        <w:t>setup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60BD4D5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4633CE">
        <w:rPr>
          <w:rFonts w:ascii="Consolas" w:eastAsia="Calibri" w:hAnsi="Consolas" w:cs="Times New Roman"/>
          <w:b/>
          <w:bCs/>
          <w:i/>
          <w:iCs/>
        </w:rPr>
        <w:t>setup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4633CE">
        <w:rPr>
          <w:rFonts w:ascii="Calibri" w:eastAsia="Calibri" w:hAnsi="Calibri" w:cs="Times New Roman"/>
        </w:rPr>
        <w:t>Setup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0C2302F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="004633CE">
        <w:rPr>
          <w:rFonts w:ascii="Consolas" w:eastAsia="Calibri" w:hAnsi="Consolas" w:cs="Consolas"/>
          <w:b/>
          <w:noProof/>
        </w:rPr>
        <w:t xml:space="preserve"> and imag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0963A97" wp14:editId="0CC7DCF9">
            <wp:extent cx="6769913" cy="339432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39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5F645165">
            <wp:extent cx="5934075" cy="2571750"/>
            <wp:effectExtent l="0" t="0" r="9525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5285" cy="2580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</w:rPr>
        <w:lastRenderedPageBreak/>
        <w:t xml:space="preserve">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bookmarkEnd w:id="1"/>
    <w:p w14:paraId="6E15C2E7" w14:textId="77777777" w:rsidR="000E59AD" w:rsidRPr="007A788C" w:rsidRDefault="000E59AD" w:rsidP="000E59AD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3E3010B" w14:textId="77777777" w:rsidR="000E59AD" w:rsidRPr="007A788C" w:rsidRDefault="000E59AD" w:rsidP="000E59AD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46ABD6D7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495DD9C3" w14:textId="77777777" w:rsidR="000E59AD" w:rsidRPr="007A788C" w:rsidRDefault="000E59AD" w:rsidP="000E5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3077D7A5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098AB90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70692FF" wp14:editId="62422484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BFA65E3" w14:textId="77777777" w:rsidR="000E59AD" w:rsidRPr="007A788C" w:rsidRDefault="000E59AD" w:rsidP="000E59AD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5023A69B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02BB7855" w14:textId="77777777" w:rsidR="000E59AD" w:rsidRPr="007A788C" w:rsidRDefault="000E59AD" w:rsidP="000E5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6D03F732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4C2F1A59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4612A95D" w14:textId="77777777" w:rsidR="000E59AD" w:rsidRPr="007A788C" w:rsidRDefault="000E59AD" w:rsidP="000E5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54F8373D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E7FBAAA" wp14:editId="2528D604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6C12EC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3A1ED9ED" w14:textId="77777777" w:rsidR="000E59AD" w:rsidRPr="007A788C" w:rsidRDefault="000E59AD" w:rsidP="000E59AD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C9B2C0B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77F57EC1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200CAD5F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AA70B28" wp14:editId="6563BDBE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163E7B6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10BCEE90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3B18BBB1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73156A" wp14:editId="600952DB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EE543AD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7C621D89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0BC831C" wp14:editId="3AFEA40F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13FADE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288BF848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1CC0AFA2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5E8B9F3" wp14:editId="5C328BB2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71EACA6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5ED22B21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3FCD6E20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A262580" wp14:editId="44796050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0E59AD">
      <w:pPr>
        <w:keepNext/>
        <w:keepLines/>
        <w:tabs>
          <w:tab w:val="left" w:pos="720"/>
          <w:tab w:val="left" w:pos="1843"/>
        </w:tabs>
        <w:spacing w:before="200" w:after="40" w:line="259" w:lineRule="auto"/>
        <w:ind w:left="360"/>
        <w:outlineLvl w:val="1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85372" w14:textId="77777777" w:rsidR="008671FA" w:rsidRDefault="008671FA" w:rsidP="008068A2">
      <w:pPr>
        <w:spacing w:after="0" w:line="240" w:lineRule="auto"/>
      </w:pPr>
      <w:r>
        <w:separator/>
      </w:r>
    </w:p>
  </w:endnote>
  <w:endnote w:type="continuationSeparator" w:id="0">
    <w:p w14:paraId="0EFD1015" w14:textId="77777777" w:rsidR="008671FA" w:rsidRDefault="008671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7E2540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27BE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27BE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07E2540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27BE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27BE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A8BF8" w14:textId="77777777" w:rsidR="008671FA" w:rsidRDefault="008671FA" w:rsidP="008068A2">
      <w:pPr>
        <w:spacing w:after="0" w:line="240" w:lineRule="auto"/>
      </w:pPr>
      <w:r>
        <w:separator/>
      </w:r>
    </w:p>
  </w:footnote>
  <w:footnote w:type="continuationSeparator" w:id="0">
    <w:p w14:paraId="27A458E0" w14:textId="77777777" w:rsidR="008671FA" w:rsidRDefault="008671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476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9A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B17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287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33CE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47F73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3CF4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671FA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277B0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13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2105F-71F8-45A6-92A3-BE599ABD4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1</TotalTime>
  <Pages>14</Pages>
  <Words>2532</Words>
  <Characters>14434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niel Dimitrov</cp:lastModifiedBy>
  <cp:revision>199</cp:revision>
  <cp:lastPrinted>2014-02-12T16:33:00Z</cp:lastPrinted>
  <dcterms:created xsi:type="dcterms:W3CDTF">2022-03-05T09:33:00Z</dcterms:created>
  <dcterms:modified xsi:type="dcterms:W3CDTF">2024-11-29T15:23:00Z</dcterms:modified>
  <cp:category>programming, education, software engineering, software development</cp:category>
</cp:coreProperties>
</file>